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246A8" w:rsidRDefault="00065DC1" w:rsidP="00366E40">
      <w:pPr>
        <w:rPr>
          <w:b/>
          <w:sz w:val="32"/>
        </w:rPr>
      </w:pPr>
      <w:r>
        <w:rPr>
          <w:b/>
          <w:sz w:val="32"/>
        </w:rPr>
        <w:t>Task Description</w:t>
      </w:r>
    </w:p>
    <w:p w:rsidR="00DE3A81" w:rsidRDefault="00DE3A81" w:rsidP="00366E40">
      <w:pPr>
        <w:rPr>
          <w:b/>
          <w:sz w:val="32"/>
        </w:rPr>
      </w:pPr>
    </w:p>
    <w:p w:rsidR="00DE3A81" w:rsidRDefault="00DE3A81" w:rsidP="00366E40">
      <w:pPr>
        <w:rPr>
          <w:b/>
          <w:sz w:val="32"/>
        </w:rPr>
      </w:pPr>
      <w:r>
        <w:rPr>
          <w:b/>
          <w:sz w:val="32"/>
        </w:rPr>
        <w:t>Description</w:t>
      </w:r>
    </w:p>
    <w:p w:rsidR="00DE3A81" w:rsidRPr="00DE3A81" w:rsidRDefault="00DE3A81" w:rsidP="00DE3A81">
      <w:pPr>
        <w:rPr>
          <w:sz w:val="24"/>
        </w:rPr>
      </w:pPr>
      <w:r w:rsidRPr="00DE3A81">
        <w:rPr>
          <w:sz w:val="24"/>
        </w:rPr>
        <w:t>Websites to be scrapped 10 -12.</w:t>
      </w:r>
    </w:p>
    <w:p w:rsidR="00DE3A81" w:rsidRPr="00DE3A81" w:rsidRDefault="00DE3A81" w:rsidP="00DE3A81">
      <w:pPr>
        <w:rPr>
          <w:sz w:val="24"/>
        </w:rPr>
      </w:pPr>
      <w:r w:rsidRPr="00DE3A81">
        <w:rPr>
          <w:sz w:val="24"/>
        </w:rPr>
        <w:t>Pages per website 20-30 estimated.</w:t>
      </w:r>
    </w:p>
    <w:p w:rsidR="00DE3A81" w:rsidRPr="00DE3A81" w:rsidRDefault="00DE3A81" w:rsidP="00DE3A81">
      <w:pPr>
        <w:rPr>
          <w:sz w:val="24"/>
        </w:rPr>
      </w:pPr>
      <w:r>
        <w:rPr>
          <w:sz w:val="24"/>
        </w:rPr>
        <w:t>Types of website: N</w:t>
      </w:r>
      <w:r w:rsidRPr="00DE3A81">
        <w:rPr>
          <w:sz w:val="24"/>
        </w:rPr>
        <w:t>ews websites</w:t>
      </w:r>
      <w:r>
        <w:rPr>
          <w:sz w:val="24"/>
        </w:rPr>
        <w:t xml:space="preserve">. Two categories of websites will be targeted. Fake content and </w:t>
      </w:r>
      <w:proofErr w:type="gramStart"/>
      <w:r>
        <w:rPr>
          <w:sz w:val="24"/>
        </w:rPr>
        <w:t>Real</w:t>
      </w:r>
      <w:proofErr w:type="gramEnd"/>
      <w:r>
        <w:rPr>
          <w:sz w:val="24"/>
        </w:rPr>
        <w:t xml:space="preserve"> news websites of south Asia.</w:t>
      </w:r>
    </w:p>
    <w:p w:rsidR="00DE3A81" w:rsidRDefault="00DE3A81" w:rsidP="00DE3A81">
      <w:pPr>
        <w:rPr>
          <w:sz w:val="24"/>
        </w:rPr>
      </w:pPr>
      <w:r w:rsidRPr="00DE3A81">
        <w:rPr>
          <w:sz w:val="24"/>
        </w:rPr>
        <w:t>Authorization:</w:t>
      </w:r>
      <w:r>
        <w:rPr>
          <w:sz w:val="24"/>
        </w:rPr>
        <w:t xml:space="preserve"> </w:t>
      </w:r>
      <w:r w:rsidRPr="00DE3A81">
        <w:rPr>
          <w:sz w:val="24"/>
        </w:rPr>
        <w:t xml:space="preserve">Not sure about all but </w:t>
      </w:r>
      <w:r>
        <w:rPr>
          <w:sz w:val="24"/>
        </w:rPr>
        <w:t xml:space="preserve">signing would not be required, </w:t>
      </w:r>
      <w:r w:rsidRPr="00DE3A81">
        <w:rPr>
          <w:sz w:val="24"/>
        </w:rPr>
        <w:t>since news portals have no sign in restriction</w:t>
      </w:r>
      <w:r>
        <w:rPr>
          <w:sz w:val="24"/>
        </w:rPr>
        <w:t>.</w:t>
      </w:r>
    </w:p>
    <w:p w:rsidR="00DE3A81" w:rsidRDefault="00DE3A81" w:rsidP="00DE3A81">
      <w:pPr>
        <w:rPr>
          <w:sz w:val="24"/>
        </w:rPr>
      </w:pPr>
      <w:r>
        <w:rPr>
          <w:sz w:val="24"/>
        </w:rPr>
        <w:t xml:space="preserve">Data to be scrapped: </w:t>
      </w:r>
    </w:p>
    <w:tbl>
      <w:tblPr>
        <w:tblStyle w:val="TableGrid"/>
        <w:tblW w:w="9805" w:type="dxa"/>
        <w:tblLook w:val="04A0" w:firstRow="1" w:lastRow="0" w:firstColumn="1" w:lastColumn="0" w:noHBand="0" w:noVBand="1"/>
      </w:tblPr>
      <w:tblGrid>
        <w:gridCol w:w="536"/>
        <w:gridCol w:w="1827"/>
        <w:gridCol w:w="2429"/>
        <w:gridCol w:w="1535"/>
        <w:gridCol w:w="1591"/>
        <w:gridCol w:w="1887"/>
      </w:tblGrid>
      <w:tr w:rsidR="007A5F8C" w:rsidTr="007A5F8C">
        <w:tc>
          <w:tcPr>
            <w:tcW w:w="536" w:type="dxa"/>
          </w:tcPr>
          <w:p w:rsidR="007A5F8C" w:rsidRPr="00DE3A81" w:rsidRDefault="007A5F8C" w:rsidP="00DE3A81">
            <w:pPr>
              <w:rPr>
                <w:b/>
                <w:sz w:val="24"/>
              </w:rPr>
            </w:pPr>
            <w:r w:rsidRPr="00DE3A81">
              <w:rPr>
                <w:b/>
                <w:sz w:val="24"/>
              </w:rPr>
              <w:t>Sr#</w:t>
            </w:r>
          </w:p>
        </w:tc>
        <w:tc>
          <w:tcPr>
            <w:tcW w:w="1827" w:type="dxa"/>
          </w:tcPr>
          <w:p w:rsidR="007A5F8C" w:rsidRPr="00DE3A81" w:rsidRDefault="007A5F8C" w:rsidP="00DE3A81">
            <w:pPr>
              <w:rPr>
                <w:b/>
                <w:sz w:val="24"/>
              </w:rPr>
            </w:pPr>
            <w:r w:rsidRPr="00DE3A81">
              <w:rPr>
                <w:b/>
                <w:sz w:val="24"/>
              </w:rPr>
              <w:t>Title</w:t>
            </w:r>
          </w:p>
        </w:tc>
        <w:tc>
          <w:tcPr>
            <w:tcW w:w="2429" w:type="dxa"/>
          </w:tcPr>
          <w:p w:rsidR="007A5F8C" w:rsidRPr="00DE3A81" w:rsidRDefault="007A5F8C" w:rsidP="00DE3A81">
            <w:pPr>
              <w:rPr>
                <w:b/>
                <w:sz w:val="24"/>
              </w:rPr>
            </w:pPr>
            <w:r w:rsidRPr="00DE3A81">
              <w:rPr>
                <w:b/>
                <w:sz w:val="24"/>
              </w:rPr>
              <w:t>News description</w:t>
            </w:r>
          </w:p>
        </w:tc>
        <w:tc>
          <w:tcPr>
            <w:tcW w:w="1535" w:type="dxa"/>
          </w:tcPr>
          <w:p w:rsidR="007A5F8C" w:rsidRPr="00DE3A81" w:rsidRDefault="007A5F8C" w:rsidP="00DE3A81">
            <w:pPr>
              <w:rPr>
                <w:b/>
                <w:sz w:val="24"/>
              </w:rPr>
            </w:pPr>
            <w:r w:rsidRPr="00DE3A81">
              <w:rPr>
                <w:b/>
                <w:sz w:val="24"/>
              </w:rPr>
              <w:t>URL</w:t>
            </w:r>
          </w:p>
        </w:tc>
        <w:tc>
          <w:tcPr>
            <w:tcW w:w="1591" w:type="dxa"/>
          </w:tcPr>
          <w:p w:rsidR="007A5F8C" w:rsidRPr="00DE3A81" w:rsidRDefault="007A5F8C" w:rsidP="00DE3A8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Label (TRUE or Fake</w:t>
            </w:r>
            <w:r w:rsidRPr="00DE3A81">
              <w:rPr>
                <w:b/>
                <w:sz w:val="24"/>
              </w:rPr>
              <w:t>)</w:t>
            </w:r>
          </w:p>
        </w:tc>
        <w:tc>
          <w:tcPr>
            <w:tcW w:w="1887" w:type="dxa"/>
          </w:tcPr>
          <w:p w:rsidR="007A5F8C" w:rsidRDefault="007A5F8C" w:rsidP="00DE3A81">
            <w:pPr>
              <w:rPr>
                <w:b/>
                <w:sz w:val="24"/>
              </w:rPr>
            </w:pPr>
            <w:r>
              <w:rPr>
                <w:b/>
                <w:sz w:val="24"/>
              </w:rPr>
              <w:t>Category ( Politics, Sports, Showbiz, world</w:t>
            </w:r>
            <w:r w:rsidR="00EF0C11">
              <w:rPr>
                <w:b/>
                <w:sz w:val="24"/>
              </w:rPr>
              <w:t>, tech, Health</w:t>
            </w:r>
            <w:r>
              <w:rPr>
                <w:b/>
                <w:sz w:val="24"/>
              </w:rPr>
              <w:t>)</w:t>
            </w:r>
          </w:p>
        </w:tc>
      </w:tr>
      <w:tr w:rsidR="007A5F8C" w:rsidTr="007A5F8C">
        <w:tc>
          <w:tcPr>
            <w:tcW w:w="536" w:type="dxa"/>
          </w:tcPr>
          <w:p w:rsidR="007A5F8C" w:rsidRDefault="007A5F8C" w:rsidP="00DE3A81">
            <w:pPr>
              <w:rPr>
                <w:sz w:val="24"/>
              </w:rPr>
            </w:pPr>
          </w:p>
        </w:tc>
        <w:tc>
          <w:tcPr>
            <w:tcW w:w="1827" w:type="dxa"/>
          </w:tcPr>
          <w:p w:rsidR="007A5F8C" w:rsidRDefault="007A5F8C" w:rsidP="00DE3A81">
            <w:pPr>
              <w:rPr>
                <w:sz w:val="24"/>
              </w:rPr>
            </w:pPr>
          </w:p>
        </w:tc>
        <w:tc>
          <w:tcPr>
            <w:tcW w:w="2429" w:type="dxa"/>
          </w:tcPr>
          <w:p w:rsidR="007A5F8C" w:rsidRDefault="007A5F8C" w:rsidP="00DE3A81">
            <w:pPr>
              <w:rPr>
                <w:sz w:val="24"/>
              </w:rPr>
            </w:pPr>
          </w:p>
        </w:tc>
        <w:tc>
          <w:tcPr>
            <w:tcW w:w="1535" w:type="dxa"/>
          </w:tcPr>
          <w:p w:rsidR="007A5F8C" w:rsidRDefault="007A5F8C" w:rsidP="00DE3A81">
            <w:pPr>
              <w:rPr>
                <w:sz w:val="24"/>
              </w:rPr>
            </w:pPr>
          </w:p>
        </w:tc>
        <w:tc>
          <w:tcPr>
            <w:tcW w:w="1591" w:type="dxa"/>
          </w:tcPr>
          <w:p w:rsidR="007A5F8C" w:rsidRDefault="007A5F8C" w:rsidP="00DE3A81">
            <w:pPr>
              <w:rPr>
                <w:sz w:val="24"/>
              </w:rPr>
            </w:pPr>
          </w:p>
        </w:tc>
        <w:tc>
          <w:tcPr>
            <w:tcW w:w="1887" w:type="dxa"/>
          </w:tcPr>
          <w:p w:rsidR="007A5F8C" w:rsidRDefault="007A5F8C" w:rsidP="00DE3A81">
            <w:pPr>
              <w:rPr>
                <w:sz w:val="24"/>
              </w:rPr>
            </w:pPr>
          </w:p>
        </w:tc>
      </w:tr>
    </w:tbl>
    <w:p w:rsidR="00DE3A81" w:rsidRPr="00DE3A81" w:rsidRDefault="00DE3A81" w:rsidP="00DE3A81">
      <w:pPr>
        <w:rPr>
          <w:sz w:val="24"/>
        </w:rPr>
      </w:pPr>
    </w:p>
    <w:p w:rsidR="000957A1" w:rsidRDefault="00213552" w:rsidP="004519F1">
      <w:pPr>
        <w:pStyle w:val="ListParagraph"/>
        <w:numPr>
          <w:ilvl w:val="0"/>
          <w:numId w:val="3"/>
        </w:numPr>
      </w:pPr>
      <w:r>
        <w:t>News scrapped</w:t>
      </w:r>
      <w:r w:rsidR="004519F1">
        <w:t xml:space="preserve"> from fake news websites would be labelled as Fake.</w:t>
      </w:r>
    </w:p>
    <w:p w:rsidR="004519F1" w:rsidRDefault="004519F1" w:rsidP="004519F1">
      <w:pPr>
        <w:pStyle w:val="ListParagraph"/>
        <w:numPr>
          <w:ilvl w:val="0"/>
          <w:numId w:val="3"/>
        </w:numPr>
      </w:pPr>
      <w:r>
        <w:t xml:space="preserve">News </w:t>
      </w:r>
      <w:r w:rsidR="00213552">
        <w:t>from genuine</w:t>
      </w:r>
      <w:r>
        <w:t xml:space="preserve"> news websites would be labelled as True </w:t>
      </w:r>
      <w:r w:rsidR="00213552">
        <w:t>in label</w:t>
      </w:r>
      <w:r>
        <w:t xml:space="preserve"> column.</w:t>
      </w:r>
    </w:p>
    <w:p w:rsidR="004519F1" w:rsidRDefault="004519F1" w:rsidP="004519F1">
      <w:pPr>
        <w:pStyle w:val="ListParagraph"/>
        <w:numPr>
          <w:ilvl w:val="0"/>
          <w:numId w:val="3"/>
        </w:numPr>
      </w:pPr>
      <w:r>
        <w:t>Image or video is NOT to be extracted. Only textual data is required.</w:t>
      </w:r>
    </w:p>
    <w:p w:rsidR="002B143F" w:rsidRDefault="002B143F" w:rsidP="004519F1">
      <w:pPr>
        <w:pStyle w:val="ListParagraph"/>
        <w:numPr>
          <w:ilvl w:val="0"/>
          <w:numId w:val="3"/>
        </w:numPr>
      </w:pPr>
      <w:r>
        <w:t>Need approx. 10K plus records(tuples).</w:t>
      </w:r>
      <w:bookmarkStart w:id="0" w:name="_GoBack"/>
      <w:bookmarkEnd w:id="0"/>
    </w:p>
    <w:p w:rsidR="004519F1" w:rsidRDefault="00EF0C11" w:rsidP="00EF0C11">
      <w:pPr>
        <w:ind w:left="360"/>
      </w:pPr>
      <w:r>
        <w:t>Real news Websites:</w:t>
      </w:r>
    </w:p>
    <w:p w:rsidR="00EF0C11" w:rsidRDefault="00F2365F" w:rsidP="00EF0C11">
      <w:pPr>
        <w:pStyle w:val="ListParagraph"/>
        <w:numPr>
          <w:ilvl w:val="0"/>
          <w:numId w:val="4"/>
        </w:numPr>
      </w:pPr>
      <w:hyperlink r:id="rId5" w:history="1">
        <w:r w:rsidR="00EF0C11" w:rsidRPr="00F6170E">
          <w:rPr>
            <w:rStyle w:val="Hyperlink"/>
          </w:rPr>
          <w:t>https://www.geo.tv/</w:t>
        </w:r>
      </w:hyperlink>
    </w:p>
    <w:p w:rsidR="00D73F27" w:rsidRPr="003A1DD1" w:rsidRDefault="00D73F27" w:rsidP="00D73F27">
      <w:pPr>
        <w:pStyle w:val="ListParagraph"/>
        <w:numPr>
          <w:ilvl w:val="0"/>
          <w:numId w:val="4"/>
        </w:numPr>
      </w:pPr>
      <w:hyperlink r:id="rId6" w:history="1">
        <w:r w:rsidRPr="003A1DD1">
          <w:rPr>
            <w:rStyle w:val="Hyperlink"/>
          </w:rPr>
          <w:t>https://www.dawn.com/</w:t>
        </w:r>
      </w:hyperlink>
    </w:p>
    <w:p w:rsidR="00D73F27" w:rsidRDefault="004F6C1B" w:rsidP="004F6C1B">
      <w:pPr>
        <w:pStyle w:val="ListParagraph"/>
        <w:numPr>
          <w:ilvl w:val="0"/>
          <w:numId w:val="4"/>
        </w:numPr>
      </w:pPr>
      <w:hyperlink r:id="rId7" w:history="1">
        <w:r w:rsidRPr="00377E82">
          <w:rPr>
            <w:rStyle w:val="Hyperlink"/>
          </w:rPr>
          <w:t>https://www.thenews.com.pk/</w:t>
        </w:r>
      </w:hyperlink>
    </w:p>
    <w:p w:rsidR="002B5F05" w:rsidRDefault="002B5F05" w:rsidP="002B5F05">
      <w:pPr>
        <w:pStyle w:val="ListParagraph"/>
        <w:numPr>
          <w:ilvl w:val="0"/>
          <w:numId w:val="4"/>
        </w:numPr>
      </w:pPr>
      <w:hyperlink r:id="rId8" w:history="1">
        <w:r w:rsidRPr="00F6170E">
          <w:rPr>
            <w:rStyle w:val="Hyperlink"/>
          </w:rPr>
          <w:t>https://arynews.tv/</w:t>
        </w:r>
      </w:hyperlink>
    </w:p>
    <w:p w:rsidR="002B5F05" w:rsidRDefault="002B5F05" w:rsidP="002B5F05">
      <w:pPr>
        <w:pStyle w:val="ListParagraph"/>
        <w:numPr>
          <w:ilvl w:val="0"/>
          <w:numId w:val="4"/>
        </w:numPr>
      </w:pPr>
      <w:hyperlink r:id="rId9" w:history="1">
        <w:r w:rsidRPr="00F6170E">
          <w:rPr>
            <w:rStyle w:val="Hyperlink"/>
          </w:rPr>
          <w:t>https://www.samaa.tv/</w:t>
        </w:r>
      </w:hyperlink>
      <w:r>
        <w:t xml:space="preserve"> </w:t>
      </w:r>
    </w:p>
    <w:p w:rsidR="00D35272" w:rsidRPr="00FD66C9" w:rsidRDefault="00D35272" w:rsidP="00D35272">
      <w:pPr>
        <w:pStyle w:val="ListParagraph"/>
        <w:numPr>
          <w:ilvl w:val="0"/>
          <w:numId w:val="4"/>
        </w:numPr>
        <w:rPr>
          <w:rFonts w:cstheme="minorHAnsi"/>
        </w:rPr>
      </w:pPr>
      <w:hyperlink r:id="rId10" w:tgtFrame="_blank" w:history="1">
        <w:r w:rsidRPr="00FD66C9">
          <w:rPr>
            <w:rStyle w:val="Hyperlink"/>
            <w:rFonts w:cstheme="minorHAnsi"/>
            <w:bCs/>
            <w:color w:val="3366CC"/>
            <w:bdr w:val="none" w:sz="0" w:space="0" w:color="auto" w:frame="1"/>
            <w:shd w:val="clear" w:color="auto" w:fill="FFFFFF"/>
          </w:rPr>
          <w:t>https://factly.in/</w:t>
        </w:r>
      </w:hyperlink>
    </w:p>
    <w:p w:rsidR="004F6C1B" w:rsidRPr="00FD66C9" w:rsidRDefault="000931D3" w:rsidP="00D35272">
      <w:pPr>
        <w:pStyle w:val="ListParagraph"/>
        <w:numPr>
          <w:ilvl w:val="0"/>
          <w:numId w:val="4"/>
        </w:numPr>
        <w:rPr>
          <w:rFonts w:cstheme="minorHAnsi"/>
        </w:rPr>
      </w:pPr>
      <w:hyperlink r:id="rId11" w:tgtFrame="_blank" w:history="1">
        <w:r w:rsidRPr="00FD66C9">
          <w:rPr>
            <w:rStyle w:val="Hyperlink"/>
            <w:rFonts w:cstheme="minorHAnsi"/>
            <w:bCs/>
            <w:color w:val="3366CC"/>
            <w:bdr w:val="none" w:sz="0" w:space="0" w:color="auto" w:frame="1"/>
            <w:shd w:val="clear" w:color="auto" w:fill="FFFFFF"/>
          </w:rPr>
          <w:t>https://www.thehindu.com/</w:t>
        </w:r>
      </w:hyperlink>
    </w:p>
    <w:p w:rsidR="00D37CCC" w:rsidRPr="00FD66C9" w:rsidRDefault="00D37CCC" w:rsidP="00D35272">
      <w:pPr>
        <w:pStyle w:val="ListParagraph"/>
        <w:numPr>
          <w:ilvl w:val="0"/>
          <w:numId w:val="4"/>
        </w:numPr>
        <w:rPr>
          <w:rFonts w:cstheme="minorHAnsi"/>
        </w:rPr>
      </w:pPr>
      <w:hyperlink r:id="rId12" w:tgtFrame="_blank" w:history="1">
        <w:r w:rsidRPr="00FD66C9">
          <w:rPr>
            <w:rStyle w:val="Hyperlink"/>
            <w:rFonts w:cstheme="minorHAnsi"/>
            <w:bCs/>
            <w:color w:val="3366CC"/>
            <w:bdr w:val="none" w:sz="0" w:space="0" w:color="auto" w:frame="1"/>
            <w:shd w:val="clear" w:color="auto" w:fill="FFFFFF"/>
          </w:rPr>
          <w:t>https://indianexpress.com/</w:t>
        </w:r>
      </w:hyperlink>
    </w:p>
    <w:p w:rsidR="001C5AAB" w:rsidRDefault="00FD66C9" w:rsidP="00D35272">
      <w:pPr>
        <w:pStyle w:val="ListParagraph"/>
        <w:numPr>
          <w:ilvl w:val="0"/>
          <w:numId w:val="4"/>
        </w:numPr>
        <w:rPr>
          <w:rFonts w:cstheme="minorHAnsi"/>
        </w:rPr>
      </w:pPr>
      <w:hyperlink r:id="rId13" w:tgtFrame="_blank" w:history="1">
        <w:r w:rsidRPr="00FD66C9">
          <w:rPr>
            <w:rStyle w:val="Hyperlink"/>
            <w:rFonts w:cstheme="minorHAnsi"/>
            <w:bCs/>
            <w:color w:val="3366CC"/>
            <w:bdr w:val="none" w:sz="0" w:space="0" w:color="auto" w:frame="1"/>
            <w:shd w:val="clear" w:color="auto" w:fill="FFFFFF"/>
          </w:rPr>
          <w:t>https://timesofindia.indiatimes.com</w:t>
        </w:r>
      </w:hyperlink>
      <w:r w:rsidRPr="00FD66C9">
        <w:rPr>
          <w:rFonts w:cstheme="minorHAnsi"/>
        </w:rPr>
        <w:t xml:space="preserve"> </w:t>
      </w:r>
    </w:p>
    <w:p w:rsidR="0005626C" w:rsidRDefault="0058601C" w:rsidP="0058601C">
      <w:pPr>
        <w:pStyle w:val="ListParagraph"/>
        <w:numPr>
          <w:ilvl w:val="0"/>
          <w:numId w:val="4"/>
        </w:numPr>
        <w:rPr>
          <w:rFonts w:cstheme="minorHAnsi"/>
        </w:rPr>
      </w:pPr>
      <w:hyperlink r:id="rId14" w:history="1">
        <w:r w:rsidRPr="00795912">
          <w:rPr>
            <w:rStyle w:val="Hyperlink"/>
            <w:rFonts w:cstheme="minorHAnsi"/>
          </w:rPr>
          <w:t>https://pakobserver.net/</w:t>
        </w:r>
      </w:hyperlink>
      <w:r>
        <w:rPr>
          <w:rFonts w:cstheme="minorHAnsi"/>
        </w:rPr>
        <w:t xml:space="preserve"> </w:t>
      </w:r>
    </w:p>
    <w:p w:rsidR="006610EE" w:rsidRDefault="006610EE" w:rsidP="006610EE"/>
    <w:p w:rsidR="006610EE" w:rsidRDefault="006610EE" w:rsidP="002B143F">
      <w:r>
        <w:t>Fake</w:t>
      </w:r>
      <w:r>
        <w:t xml:space="preserve"> news Websites:</w:t>
      </w:r>
    </w:p>
    <w:p w:rsidR="006610EE" w:rsidRDefault="007B1162" w:rsidP="006610EE">
      <w:r>
        <w:t>To be provided soon.</w:t>
      </w:r>
    </w:p>
    <w:p w:rsidR="006610EE" w:rsidRPr="006610EE" w:rsidRDefault="006610EE" w:rsidP="006610EE">
      <w:pPr>
        <w:rPr>
          <w:rFonts w:cstheme="minorHAnsi"/>
        </w:rPr>
      </w:pPr>
    </w:p>
    <w:sectPr w:rsidR="006610EE" w:rsidRPr="006610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EC553A"/>
    <w:multiLevelType w:val="hybridMultilevel"/>
    <w:tmpl w:val="AB70866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2FDA7EB8"/>
    <w:multiLevelType w:val="hybridMultilevel"/>
    <w:tmpl w:val="69541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36252EB"/>
    <w:multiLevelType w:val="hybridMultilevel"/>
    <w:tmpl w:val="9F7C05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BAF3037"/>
    <w:multiLevelType w:val="hybridMultilevel"/>
    <w:tmpl w:val="C512C4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QyMTM1MTMyNzAzM7JQ0lEKTi0uzszPAykwrgUAoJpLiSwAAAA="/>
  </w:docVars>
  <w:rsids>
    <w:rsidRoot w:val="00366E40"/>
    <w:rsid w:val="0000482C"/>
    <w:rsid w:val="0005626C"/>
    <w:rsid w:val="00065DC1"/>
    <w:rsid w:val="000900D8"/>
    <w:rsid w:val="000931D3"/>
    <w:rsid w:val="000957A1"/>
    <w:rsid w:val="000A243D"/>
    <w:rsid w:val="000A2CE3"/>
    <w:rsid w:val="001246A8"/>
    <w:rsid w:val="00154725"/>
    <w:rsid w:val="001C5AAB"/>
    <w:rsid w:val="00213552"/>
    <w:rsid w:val="002B143F"/>
    <w:rsid w:val="002B5F05"/>
    <w:rsid w:val="00335A69"/>
    <w:rsid w:val="00353D38"/>
    <w:rsid w:val="00366E40"/>
    <w:rsid w:val="00384D2E"/>
    <w:rsid w:val="00394D21"/>
    <w:rsid w:val="003B2E29"/>
    <w:rsid w:val="003F6CE1"/>
    <w:rsid w:val="004519F1"/>
    <w:rsid w:val="004A12BF"/>
    <w:rsid w:val="004F6C1B"/>
    <w:rsid w:val="00556C7D"/>
    <w:rsid w:val="0058601C"/>
    <w:rsid w:val="00602680"/>
    <w:rsid w:val="006610EE"/>
    <w:rsid w:val="006D1910"/>
    <w:rsid w:val="006E53A0"/>
    <w:rsid w:val="00747D02"/>
    <w:rsid w:val="00760E10"/>
    <w:rsid w:val="007A3DAB"/>
    <w:rsid w:val="007A5F8C"/>
    <w:rsid w:val="007B1162"/>
    <w:rsid w:val="007D7DD5"/>
    <w:rsid w:val="007F2151"/>
    <w:rsid w:val="00802286"/>
    <w:rsid w:val="00821936"/>
    <w:rsid w:val="00824C8C"/>
    <w:rsid w:val="008A6B70"/>
    <w:rsid w:val="008D76F8"/>
    <w:rsid w:val="008F3DFF"/>
    <w:rsid w:val="00910817"/>
    <w:rsid w:val="00A5211F"/>
    <w:rsid w:val="00AA29B7"/>
    <w:rsid w:val="00AE53F7"/>
    <w:rsid w:val="00B04479"/>
    <w:rsid w:val="00B23DA7"/>
    <w:rsid w:val="00B31E22"/>
    <w:rsid w:val="00BA571C"/>
    <w:rsid w:val="00BB16FC"/>
    <w:rsid w:val="00BD22F4"/>
    <w:rsid w:val="00CF6BC6"/>
    <w:rsid w:val="00D35272"/>
    <w:rsid w:val="00D37CCC"/>
    <w:rsid w:val="00D4306A"/>
    <w:rsid w:val="00D70580"/>
    <w:rsid w:val="00D73F27"/>
    <w:rsid w:val="00D929A4"/>
    <w:rsid w:val="00DE3A81"/>
    <w:rsid w:val="00E43679"/>
    <w:rsid w:val="00E827FC"/>
    <w:rsid w:val="00EA07DF"/>
    <w:rsid w:val="00EF0C11"/>
    <w:rsid w:val="00F2365F"/>
    <w:rsid w:val="00FD66C9"/>
    <w:rsid w:val="00FF55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0AD4E8C-6DA8-473A-AFAC-9893AAA1D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2286"/>
    <w:pPr>
      <w:ind w:left="720"/>
      <w:contextualSpacing/>
    </w:pPr>
  </w:style>
  <w:style w:type="table" w:styleId="TableGrid">
    <w:name w:val="Table Grid"/>
    <w:basedOn w:val="TableNormal"/>
    <w:uiPriority w:val="39"/>
    <w:rsid w:val="00DE3A81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F0C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rynews.tv/" TargetMode="External"/><Relationship Id="rId13" Type="http://schemas.openxmlformats.org/officeDocument/2006/relationships/hyperlink" Target="https://timesofindia.indiatimes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henews.com.pk/" TargetMode="External"/><Relationship Id="rId12" Type="http://schemas.openxmlformats.org/officeDocument/2006/relationships/hyperlink" Target="https://indianexpress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www.dawn.com/" TargetMode="External"/><Relationship Id="rId11" Type="http://schemas.openxmlformats.org/officeDocument/2006/relationships/hyperlink" Target="https://www.thehindu.com/" TargetMode="External"/><Relationship Id="rId5" Type="http://schemas.openxmlformats.org/officeDocument/2006/relationships/hyperlink" Target="https://www.geo.tv/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factly.in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amaa.tv/" TargetMode="External"/><Relationship Id="rId14" Type="http://schemas.openxmlformats.org/officeDocument/2006/relationships/hyperlink" Target="https://pakobserver.ne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6</TotalTime>
  <Pages>2</Pages>
  <Words>223</Words>
  <Characters>127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4-02-04T09:23:00Z</dcterms:created>
  <dcterms:modified xsi:type="dcterms:W3CDTF">2024-02-20T16:21:00Z</dcterms:modified>
</cp:coreProperties>
</file>